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66BD121" w:rsidR="0000007A" w:rsidRPr="00DE7D30" w:rsidRDefault="004C56BA" w:rsidP="00054BC4">
            <w:pPr>
              <w:pStyle w:val="NormalWeb"/>
              <w:rPr>
                <w:rFonts w:ascii="Arial" w:hAnsi="Arial" w:cs="Arial"/>
                <w:b/>
                <w:bCs/>
                <w:szCs w:val="28"/>
                <w:u w:val="single"/>
              </w:rPr>
            </w:pPr>
            <w:r w:rsidRPr="004C56BA">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D6BE7CE"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4C56BA">
              <w:t xml:space="preserve"> </w:t>
            </w:r>
            <w:r w:rsidR="004C56BA" w:rsidRPr="004C56BA">
              <w:rPr>
                <w:rFonts w:ascii="Arial" w:hAnsi="Arial" w:cs="Arial"/>
                <w:b/>
                <w:bCs/>
                <w:szCs w:val="28"/>
                <w:lang w:val="en-GB"/>
              </w:rPr>
              <w:t>999.</w:t>
            </w:r>
            <w:r w:rsidR="004B3CB5">
              <w:rPr>
                <w:rFonts w:ascii="Arial" w:hAnsi="Arial" w:cs="Arial"/>
                <w:b/>
                <w:bCs/>
                <w:szCs w:val="28"/>
                <w:lang w:val="en-GB"/>
              </w:rPr>
              <w:t>3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6742C26" w:rsidR="0000007A" w:rsidRPr="00DE7D30" w:rsidRDefault="004C56BA" w:rsidP="000450FC">
            <w:pPr>
              <w:pStyle w:val="NormalWeb"/>
              <w:spacing w:before="0" w:beforeAutospacing="0" w:after="0" w:afterAutospacing="0"/>
              <w:rPr>
                <w:rFonts w:ascii="Arial" w:hAnsi="Arial" w:cs="Arial"/>
                <w:b/>
                <w:szCs w:val="28"/>
                <w:highlight w:val="yellow"/>
                <w:lang w:val="en-GB"/>
              </w:rPr>
            </w:pPr>
            <w:r w:rsidRPr="004C56BA">
              <w:rPr>
                <w:rFonts w:ascii="Arial" w:hAnsi="Arial" w:cs="Arial"/>
                <w:b/>
                <w:szCs w:val="28"/>
                <w:lang w:val="en-GB"/>
              </w:rPr>
              <w:t>A Forecast Analysis of the Gold Stock Pric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46458BB" w:rsidR="00CF0BBB" w:rsidRPr="00DE7D30" w:rsidRDefault="004C56BA"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4C56BA">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22ECFEC" w:rsidR="00F1171E" w:rsidRPr="00900E9B" w:rsidRDefault="00BD3908" w:rsidP="007222C8">
            <w:pPr>
              <w:pStyle w:val="ListParagraph"/>
              <w:ind w:left="0"/>
              <w:rPr>
                <w:b/>
                <w:bCs/>
                <w:sz w:val="20"/>
                <w:szCs w:val="20"/>
                <w:lang w:val="en-GB"/>
              </w:rPr>
            </w:pPr>
            <w:r>
              <w:rPr>
                <w:b/>
                <w:bCs/>
                <w:sz w:val="20"/>
                <w:szCs w:val="20"/>
                <w:lang w:val="en-GB"/>
              </w:rPr>
              <w:t xml:space="preserve">I don’t like this manuscripts primarily due to the fact that it does not </w:t>
            </w:r>
            <w:r w:rsidR="00D12AFD">
              <w:rPr>
                <w:b/>
                <w:bCs/>
                <w:sz w:val="20"/>
                <w:szCs w:val="20"/>
                <w:lang w:val="en-GB"/>
              </w:rPr>
              <w:t xml:space="preserve">provide any insightful information about the respective topic. To elaborate, this manuscripts does no </w:t>
            </w:r>
            <w:proofErr w:type="spellStart"/>
            <w:r w:rsidR="00D12AFD">
              <w:rPr>
                <w:b/>
                <w:bCs/>
                <w:sz w:val="20"/>
                <w:szCs w:val="20"/>
                <w:lang w:val="en-GB"/>
              </w:rPr>
              <w:t>favors</w:t>
            </w:r>
            <w:proofErr w:type="spellEnd"/>
            <w:r w:rsidR="00D12AFD">
              <w:rPr>
                <w:b/>
                <w:bCs/>
                <w:sz w:val="20"/>
                <w:szCs w:val="20"/>
                <w:lang w:val="en-GB"/>
              </w:rPr>
              <w:t xml:space="preserve"> in highlighting the usage of time series models for forecasting &amp; analysis of gold stock prices. The conclusion of the analysis was missing, forecasting was performed but there was no explanation behind how the model worked and how the forecasted results differed from the actual value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4D80B54B" w:rsidR="00F1171E" w:rsidRPr="00900E9B" w:rsidRDefault="00D12AFD" w:rsidP="007222C8">
            <w:pPr>
              <w:ind w:left="360"/>
              <w:rPr>
                <w:b/>
                <w:bCs/>
                <w:sz w:val="20"/>
                <w:szCs w:val="20"/>
                <w:lang w:val="en-GB"/>
              </w:rPr>
            </w:pPr>
            <w:r>
              <w:rPr>
                <w:b/>
                <w:bCs/>
                <w:sz w:val="20"/>
                <w:szCs w:val="20"/>
                <w:lang w:val="en-GB"/>
              </w:rPr>
              <w:t>Yes, the title is suitabl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47322D36" w:rsidR="00F1171E" w:rsidRPr="00900E9B" w:rsidRDefault="00D12AFD" w:rsidP="007222C8">
            <w:pPr>
              <w:ind w:left="360"/>
              <w:rPr>
                <w:b/>
                <w:bCs/>
                <w:sz w:val="20"/>
                <w:szCs w:val="20"/>
                <w:lang w:val="en-GB"/>
              </w:rPr>
            </w:pPr>
            <w:r>
              <w:rPr>
                <w:b/>
                <w:bCs/>
                <w:sz w:val="20"/>
                <w:szCs w:val="20"/>
                <w:lang w:val="en-GB"/>
              </w:rPr>
              <w:t>Yes, the abstract was comprehensive but it did not include the name of time series models used in the forecast of Gold Stock Price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4E630A37" w:rsidR="00F1171E" w:rsidRPr="00900E9B" w:rsidRDefault="00D12AFD" w:rsidP="007222C8">
            <w:pPr>
              <w:pStyle w:val="ListParagraph"/>
              <w:ind w:left="0"/>
              <w:rPr>
                <w:b/>
                <w:bCs/>
                <w:sz w:val="20"/>
                <w:szCs w:val="20"/>
                <w:lang w:val="en-GB"/>
              </w:rPr>
            </w:pPr>
            <w:r>
              <w:rPr>
                <w:b/>
                <w:bCs/>
                <w:sz w:val="20"/>
                <w:szCs w:val="20"/>
                <w:lang w:val="en-GB"/>
              </w:rPr>
              <w:t xml:space="preserve">No, subsections &amp; structure of the manuscript are not appropriate. Subsections were not properly divided, the headings are mis-leading. Some of the tables &amp; plots either have no headings or have irrelevant headings.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6FF449FF" w:rsidR="00F1171E" w:rsidRPr="00900E9B" w:rsidRDefault="00D12AFD" w:rsidP="007222C8">
            <w:pPr>
              <w:pStyle w:val="ListParagraph"/>
              <w:ind w:left="0"/>
              <w:rPr>
                <w:b/>
                <w:bCs/>
                <w:sz w:val="20"/>
                <w:szCs w:val="20"/>
                <w:lang w:val="en-GB"/>
              </w:rPr>
            </w:pPr>
            <w:r>
              <w:rPr>
                <w:b/>
                <w:bCs/>
                <w:sz w:val="20"/>
                <w:szCs w:val="20"/>
                <w:lang w:val="en-GB"/>
              </w:rPr>
              <w:t>The analysis of the data was correct but forecasting &amp; explanations of both was not clear. I do not think this manuscript is either scientifically robust or technically sound as it is missing a lot of essential data. Just to name, the manuscript forecasts Gold Stock Prices &amp; compares it to actual Gold Stock values but fails to provide the reasons behind the differences in forecasted values. The conclusion was missing from the manuscript highlighting the fact that the authors could not provide essential reasons behind errors found in the predicted values.</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21D17F20" w:rsidR="00F1171E" w:rsidRPr="00900E9B" w:rsidRDefault="00D12AFD" w:rsidP="007222C8">
            <w:pPr>
              <w:pStyle w:val="ListParagraph"/>
              <w:ind w:left="0"/>
              <w:rPr>
                <w:b/>
                <w:bCs/>
                <w:sz w:val="20"/>
                <w:szCs w:val="20"/>
                <w:lang w:val="en-GB"/>
              </w:rPr>
            </w:pPr>
            <w:r>
              <w:rPr>
                <w:b/>
                <w:bCs/>
                <w:sz w:val="20"/>
                <w:szCs w:val="20"/>
                <w:lang w:val="en-GB"/>
              </w:rPr>
              <w:t xml:space="preserve">The references are not sufficient in my opinion. A chapter of this magnitude should have more references. Also, I did </w:t>
            </w:r>
            <w:r w:rsidR="00E1343B">
              <w:rPr>
                <w:b/>
                <w:bCs/>
                <w:sz w:val="20"/>
                <w:szCs w:val="20"/>
                <w:lang w:val="en-GB"/>
              </w:rPr>
              <w:t>not find the references referred in the entire manuscript.</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555DFD64" w:rsidR="00F1171E" w:rsidRPr="00900E9B" w:rsidRDefault="00E1343B" w:rsidP="007222C8">
            <w:pPr>
              <w:rPr>
                <w:sz w:val="20"/>
                <w:szCs w:val="20"/>
                <w:lang w:val="en-GB"/>
              </w:rPr>
            </w:pPr>
            <w:r>
              <w:rPr>
                <w:sz w:val="20"/>
                <w:szCs w:val="20"/>
                <w:lang w:val="en-GB"/>
              </w:rPr>
              <w:t xml:space="preserve">No, it is not. There are a lot of grammatical errors, some </w:t>
            </w:r>
            <w:proofErr w:type="spellStart"/>
            <w:r>
              <w:rPr>
                <w:sz w:val="20"/>
                <w:szCs w:val="20"/>
                <w:lang w:val="en-GB"/>
              </w:rPr>
              <w:t>sentances</w:t>
            </w:r>
            <w:proofErr w:type="spellEnd"/>
            <w:r>
              <w:rPr>
                <w:sz w:val="20"/>
                <w:szCs w:val="20"/>
                <w:lang w:val="en-GB"/>
              </w:rPr>
              <w:t xml:space="preserve"> did not even make any sense. I can overlook minute grammatical errors but when sentences do not make sense, it hinders clarity of the manuscript.</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518F769E" w:rsidR="00F1171E" w:rsidRPr="00900E9B" w:rsidRDefault="00E1343B" w:rsidP="007222C8">
            <w:pPr>
              <w:rPr>
                <w:sz w:val="20"/>
                <w:szCs w:val="20"/>
                <w:lang w:val="en-GB"/>
              </w:rPr>
            </w:pPr>
            <w:r>
              <w:rPr>
                <w:sz w:val="20"/>
                <w:szCs w:val="20"/>
                <w:lang w:val="en-GB"/>
              </w:rPr>
              <w:t>I think a lot of work is required on formatting and overall grammar of the manuscript. I would also suggest addition of a number of subsections highlighting the importance of the actual forecast using the time series model.</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B17FEC" w:rsidRPr="00340561" w14:paraId="5840AD8F" w14:textId="77777777" w:rsidTr="00281072">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8659491" w14:textId="77777777" w:rsidR="00B17FEC" w:rsidRPr="00340561" w:rsidRDefault="00B17FEC" w:rsidP="00281072">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7C014854" w14:textId="77777777" w:rsidR="00B17FEC" w:rsidRPr="00340561" w:rsidRDefault="00B17FEC" w:rsidP="00281072">
            <w:pPr>
              <w:rPr>
                <w:rFonts w:ascii="Arial" w:eastAsia="Arial Unicode MS" w:hAnsi="Arial" w:cs="Arial"/>
                <w:b/>
                <w:sz w:val="20"/>
                <w:szCs w:val="20"/>
                <w:u w:val="single"/>
                <w:lang w:val="en-GB"/>
              </w:rPr>
            </w:pPr>
          </w:p>
        </w:tc>
      </w:tr>
      <w:tr w:rsidR="00B17FEC" w:rsidRPr="00340561" w14:paraId="45A403D2" w14:textId="77777777" w:rsidTr="00281072">
        <w:tc>
          <w:tcPr>
            <w:tcW w:w="1629" w:type="pct"/>
            <w:shd w:val="clear" w:color="auto" w:fill="auto"/>
            <w:noWrap/>
            <w:tcMar>
              <w:top w:w="0" w:type="dxa"/>
              <w:left w:w="108" w:type="dxa"/>
              <w:bottom w:w="0" w:type="dxa"/>
              <w:right w:w="108" w:type="dxa"/>
            </w:tcMar>
            <w:vAlign w:val="center"/>
          </w:tcPr>
          <w:p w14:paraId="444F2848" w14:textId="77777777" w:rsidR="00B17FEC" w:rsidRPr="00340561" w:rsidRDefault="00B17FEC" w:rsidP="00281072">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2BC92A20" w14:textId="77777777" w:rsidR="00B17FEC" w:rsidRPr="00340561" w:rsidRDefault="00B17FEC" w:rsidP="00281072">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5F61CA8A" w14:textId="77777777" w:rsidR="00B17FEC" w:rsidRPr="00340561" w:rsidRDefault="00B17FEC" w:rsidP="00281072">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B17FEC" w:rsidRPr="00340561" w14:paraId="520959DD" w14:textId="77777777" w:rsidTr="00281072">
        <w:trPr>
          <w:trHeight w:val="890"/>
        </w:trPr>
        <w:tc>
          <w:tcPr>
            <w:tcW w:w="1629" w:type="pct"/>
            <w:shd w:val="clear" w:color="auto" w:fill="auto"/>
            <w:noWrap/>
            <w:tcMar>
              <w:top w:w="0" w:type="dxa"/>
              <w:left w:w="108" w:type="dxa"/>
              <w:bottom w:w="0" w:type="dxa"/>
              <w:right w:w="108" w:type="dxa"/>
            </w:tcMar>
            <w:vAlign w:val="center"/>
          </w:tcPr>
          <w:p w14:paraId="40337A83" w14:textId="77777777" w:rsidR="00B17FEC" w:rsidRPr="00340561" w:rsidRDefault="00B17FEC" w:rsidP="00281072">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11EFCAA9" w14:textId="77777777" w:rsidR="00B17FEC" w:rsidRPr="00340561" w:rsidRDefault="00B17FEC" w:rsidP="00281072">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373E6B6B" w14:textId="77777777" w:rsidR="00B17FEC" w:rsidRPr="00340561" w:rsidRDefault="00B17FEC" w:rsidP="00281072">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70ABC049" w14:textId="77777777" w:rsidR="00B17FEC" w:rsidRPr="00340561" w:rsidRDefault="00B17FEC" w:rsidP="00281072">
            <w:pPr>
              <w:rPr>
                <w:rFonts w:ascii="Arial" w:eastAsia="Arial Unicode MS" w:hAnsi="Arial" w:cs="Arial"/>
                <w:sz w:val="20"/>
                <w:szCs w:val="20"/>
                <w:lang w:val="en-GB"/>
              </w:rPr>
            </w:pPr>
          </w:p>
          <w:p w14:paraId="07FC9740" w14:textId="77777777" w:rsidR="00B17FEC" w:rsidRPr="00340561" w:rsidRDefault="00B17FEC" w:rsidP="00281072">
            <w:pPr>
              <w:rPr>
                <w:rFonts w:ascii="Arial" w:eastAsia="Arial Unicode MS" w:hAnsi="Arial" w:cs="Arial"/>
                <w:sz w:val="20"/>
                <w:szCs w:val="20"/>
                <w:lang w:val="en-GB"/>
              </w:rPr>
            </w:pPr>
          </w:p>
        </w:tc>
        <w:tc>
          <w:tcPr>
            <w:tcW w:w="1684" w:type="pct"/>
            <w:shd w:val="clear" w:color="auto" w:fill="auto"/>
            <w:vAlign w:val="center"/>
          </w:tcPr>
          <w:p w14:paraId="004326EE" w14:textId="77777777" w:rsidR="00B17FEC" w:rsidRPr="00340561" w:rsidRDefault="00B17FEC" w:rsidP="00281072">
            <w:pPr>
              <w:rPr>
                <w:rFonts w:ascii="Arial" w:eastAsia="Arial Unicode MS" w:hAnsi="Arial" w:cs="Arial"/>
                <w:sz w:val="20"/>
                <w:szCs w:val="20"/>
                <w:lang w:val="en-GB"/>
              </w:rPr>
            </w:pPr>
          </w:p>
          <w:p w14:paraId="2B39202D" w14:textId="77777777" w:rsidR="00B17FEC" w:rsidRPr="00340561" w:rsidRDefault="00B17FEC" w:rsidP="00281072">
            <w:pPr>
              <w:rPr>
                <w:rFonts w:ascii="Arial" w:eastAsia="Arial Unicode MS" w:hAnsi="Arial" w:cs="Arial"/>
                <w:sz w:val="20"/>
                <w:szCs w:val="20"/>
                <w:lang w:val="en-GB"/>
              </w:rPr>
            </w:pPr>
          </w:p>
          <w:p w14:paraId="49941C2A" w14:textId="77777777" w:rsidR="00B17FEC" w:rsidRPr="00340561" w:rsidRDefault="00B17FEC" w:rsidP="00281072">
            <w:pPr>
              <w:rPr>
                <w:rFonts w:ascii="Arial" w:eastAsia="Arial Unicode MS" w:hAnsi="Arial" w:cs="Arial"/>
                <w:sz w:val="20"/>
                <w:szCs w:val="20"/>
                <w:lang w:val="en-GB"/>
              </w:rPr>
            </w:pPr>
          </w:p>
        </w:tc>
      </w:tr>
    </w:tbl>
    <w:p w14:paraId="4BC94E9F" w14:textId="77777777" w:rsidR="00B17FEC" w:rsidRDefault="00B17FEC" w:rsidP="00B17FEC"/>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B17FEC" w:rsidRPr="00375011" w14:paraId="3D79E37E" w14:textId="77777777" w:rsidTr="00281072">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04DA13B7" w14:textId="77777777" w:rsidR="00B17FEC" w:rsidRPr="00375011" w:rsidRDefault="00B17FEC" w:rsidP="00281072"/>
          <w:p w14:paraId="3D3300D0" w14:textId="77777777" w:rsidR="00B17FEC" w:rsidRPr="00375011" w:rsidRDefault="00B17FEC" w:rsidP="00281072"/>
          <w:p w14:paraId="68B30147" w14:textId="77777777" w:rsidR="00B17FEC" w:rsidRPr="00375011" w:rsidRDefault="00B17FEC" w:rsidP="00281072">
            <w:pPr>
              <w:rPr>
                <w:bCs/>
                <w:u w:val="single"/>
                <w:lang w:val="en-GB"/>
              </w:rPr>
            </w:pPr>
          </w:p>
          <w:p w14:paraId="3644F934" w14:textId="77777777" w:rsidR="00B17FEC" w:rsidRPr="00375011" w:rsidRDefault="00B17FEC" w:rsidP="00281072">
            <w:pPr>
              <w:rPr>
                <w:bCs/>
                <w:u w:val="single"/>
                <w:lang w:val="en-GB"/>
              </w:rPr>
            </w:pPr>
          </w:p>
          <w:p w14:paraId="0F1915C3" w14:textId="77777777" w:rsidR="00B17FEC" w:rsidRPr="00375011" w:rsidRDefault="00B17FEC" w:rsidP="00281072">
            <w:pPr>
              <w:rPr>
                <w:bCs/>
                <w:u w:val="single"/>
                <w:lang w:val="en-GB"/>
              </w:rPr>
            </w:pPr>
            <w:r w:rsidRPr="00375011">
              <w:rPr>
                <w:bCs/>
                <w:u w:val="single"/>
                <w:lang w:val="en-GB"/>
              </w:rPr>
              <w:t>Reviewer Details:</w:t>
            </w:r>
          </w:p>
          <w:p w14:paraId="50649376" w14:textId="77777777" w:rsidR="00B17FEC" w:rsidRPr="00375011" w:rsidRDefault="00B17FEC" w:rsidP="00281072">
            <w:pPr>
              <w:rPr>
                <w:bCs/>
                <w:u w:val="single"/>
                <w:lang w:val="en-GB"/>
              </w:rPr>
            </w:pPr>
          </w:p>
        </w:tc>
      </w:tr>
      <w:tr w:rsidR="00B17FEC" w:rsidRPr="00375011" w14:paraId="416C4116" w14:textId="77777777" w:rsidTr="00281072">
        <w:trPr>
          <w:trHeight w:val="77"/>
        </w:trPr>
        <w:tc>
          <w:tcPr>
            <w:tcW w:w="3780" w:type="dxa"/>
            <w:shd w:val="clear" w:color="auto" w:fill="auto"/>
            <w:noWrap/>
            <w:tcMar>
              <w:top w:w="0" w:type="dxa"/>
              <w:left w:w="108" w:type="dxa"/>
              <w:bottom w:w="0" w:type="dxa"/>
              <w:right w:w="108" w:type="dxa"/>
            </w:tcMar>
            <w:vAlign w:val="center"/>
          </w:tcPr>
          <w:p w14:paraId="08193982" w14:textId="77777777" w:rsidR="00B17FEC" w:rsidRPr="00375011" w:rsidRDefault="00B17FEC" w:rsidP="00281072">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4ABFF6CF" w14:textId="4F6806D5" w:rsidR="00B17FEC" w:rsidRPr="004509AA" w:rsidRDefault="00AF5F4A" w:rsidP="00281072">
            <w:pPr>
              <w:rPr>
                <w:b/>
                <w:bCs/>
              </w:rPr>
            </w:pPr>
            <w:r w:rsidRPr="00AF5F4A">
              <w:rPr>
                <w:b/>
                <w:bCs/>
              </w:rPr>
              <w:t>Aakash Purohit</w:t>
            </w:r>
          </w:p>
        </w:tc>
      </w:tr>
      <w:tr w:rsidR="00B17FEC" w:rsidRPr="00375011" w14:paraId="265127D2" w14:textId="77777777" w:rsidTr="00281072">
        <w:trPr>
          <w:trHeight w:val="77"/>
        </w:trPr>
        <w:tc>
          <w:tcPr>
            <w:tcW w:w="3780" w:type="dxa"/>
            <w:shd w:val="clear" w:color="auto" w:fill="auto"/>
            <w:noWrap/>
            <w:tcMar>
              <w:top w:w="0" w:type="dxa"/>
              <w:left w:w="108" w:type="dxa"/>
              <w:bottom w:w="0" w:type="dxa"/>
              <w:right w:w="108" w:type="dxa"/>
            </w:tcMar>
            <w:vAlign w:val="center"/>
          </w:tcPr>
          <w:p w14:paraId="7109B352" w14:textId="77777777" w:rsidR="00B17FEC" w:rsidRPr="00375011" w:rsidRDefault="00B17FEC" w:rsidP="00281072">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1C3131D3" w14:textId="58B2FC10" w:rsidR="00B17FEC" w:rsidRPr="00375011" w:rsidRDefault="00AF5F4A" w:rsidP="00281072">
            <w:pPr>
              <w:rPr>
                <w:b/>
                <w:bCs/>
                <w:lang w:val="en-GB"/>
              </w:rPr>
            </w:pPr>
            <w:r w:rsidRPr="00AF5F4A">
              <w:rPr>
                <w:b/>
                <w:bCs/>
                <w:lang w:val="en-GB"/>
              </w:rPr>
              <w:t>MBM University, India</w:t>
            </w:r>
            <w:bookmarkStart w:id="0" w:name="_GoBack"/>
            <w:bookmarkEnd w:id="0"/>
          </w:p>
        </w:tc>
      </w:tr>
    </w:tbl>
    <w:p w14:paraId="127177A9" w14:textId="77777777" w:rsidR="00B17FEC" w:rsidRDefault="00B17FEC" w:rsidP="00B17FEC"/>
    <w:p w14:paraId="2608561A" w14:textId="77777777" w:rsidR="00B17FEC" w:rsidRPr="00401400" w:rsidRDefault="00B17FEC" w:rsidP="00B17FEC"/>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F393F" w14:textId="77777777" w:rsidR="00CC54E3" w:rsidRPr="0000007A" w:rsidRDefault="00CC54E3" w:rsidP="0099583E">
      <w:r>
        <w:separator/>
      </w:r>
    </w:p>
  </w:endnote>
  <w:endnote w:type="continuationSeparator" w:id="0">
    <w:p w14:paraId="76BD3E66" w14:textId="77777777" w:rsidR="00CC54E3" w:rsidRPr="0000007A" w:rsidRDefault="00CC54E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9C6F0" w14:textId="77777777" w:rsidR="00CC54E3" w:rsidRPr="0000007A" w:rsidRDefault="00CC54E3" w:rsidP="0099583E">
      <w:r>
        <w:separator/>
      </w:r>
    </w:p>
  </w:footnote>
  <w:footnote w:type="continuationSeparator" w:id="0">
    <w:p w14:paraId="5BE98EEC" w14:textId="77777777" w:rsidR="00CC54E3" w:rsidRPr="0000007A" w:rsidRDefault="00CC54E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7151E"/>
    <w:rsid w:val="000764AC"/>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0C5"/>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637A"/>
    <w:rsid w:val="003D1BDE"/>
    <w:rsid w:val="003D555B"/>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3CB5"/>
    <w:rsid w:val="004B4CAD"/>
    <w:rsid w:val="004B4FDC"/>
    <w:rsid w:val="004C0178"/>
    <w:rsid w:val="004C32F3"/>
    <w:rsid w:val="004C3DF1"/>
    <w:rsid w:val="004C56BA"/>
    <w:rsid w:val="004D2E36"/>
    <w:rsid w:val="004E08E3"/>
    <w:rsid w:val="004E1D1A"/>
    <w:rsid w:val="004E4915"/>
    <w:rsid w:val="004F3CBE"/>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0DA"/>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5F4A"/>
    <w:rsid w:val="00B03A45"/>
    <w:rsid w:val="00B17FEC"/>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3908"/>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C54E3"/>
    <w:rsid w:val="00CD093E"/>
    <w:rsid w:val="00CD1556"/>
    <w:rsid w:val="00CD1FD7"/>
    <w:rsid w:val="00CD5091"/>
    <w:rsid w:val="00CD5DFD"/>
    <w:rsid w:val="00CD7C84"/>
    <w:rsid w:val="00CE199A"/>
    <w:rsid w:val="00CE5AC7"/>
    <w:rsid w:val="00CF0BBB"/>
    <w:rsid w:val="00CF0D07"/>
    <w:rsid w:val="00CF7035"/>
    <w:rsid w:val="00D1283A"/>
    <w:rsid w:val="00D12970"/>
    <w:rsid w:val="00D12AFD"/>
    <w:rsid w:val="00D17979"/>
    <w:rsid w:val="00D2075F"/>
    <w:rsid w:val="00D27A79"/>
    <w:rsid w:val="00D32AC2"/>
    <w:rsid w:val="00D40416"/>
    <w:rsid w:val="00D430AB"/>
    <w:rsid w:val="00D4782A"/>
    <w:rsid w:val="00D709EB"/>
    <w:rsid w:val="00D7603E"/>
    <w:rsid w:val="00D90124"/>
    <w:rsid w:val="00D9392F"/>
    <w:rsid w:val="00DA244C"/>
    <w:rsid w:val="00DA2679"/>
    <w:rsid w:val="00DA3C3D"/>
    <w:rsid w:val="00DA41F5"/>
    <w:rsid w:val="00DB7E1B"/>
    <w:rsid w:val="00DC1D81"/>
    <w:rsid w:val="00DD0C4A"/>
    <w:rsid w:val="00DD274C"/>
    <w:rsid w:val="00DE7D30"/>
    <w:rsid w:val="00E03C32"/>
    <w:rsid w:val="00E1343B"/>
    <w:rsid w:val="00E3111A"/>
    <w:rsid w:val="00E451EA"/>
    <w:rsid w:val="00E57F4B"/>
    <w:rsid w:val="00E60DF5"/>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3656"/>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7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97</cp:revision>
  <dcterms:created xsi:type="dcterms:W3CDTF">2023-08-30T09:21:00Z</dcterms:created>
  <dcterms:modified xsi:type="dcterms:W3CDTF">2026-02-19T10:04:00Z</dcterms:modified>
</cp:coreProperties>
</file>